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НПМ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380591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438769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432139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459238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3380477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3345727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404170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423851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3391444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466093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469105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икторов Егор Игоревич НПМбд-01-20</dc:creator>
  <dc:language>ru-RU</dc:language>
  <cp:keywords/>
  <dcterms:created xsi:type="dcterms:W3CDTF">2021-09-04T22:18:45Z</dcterms:created>
  <dcterms:modified xsi:type="dcterms:W3CDTF">2021-09-04T22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